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211CC4FF" w14:textId="775888D5" w:rsidR="00D861B8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</w:t>
      </w:r>
      <w:r w:rsidR="00E660BD">
        <w:rPr>
          <w:rFonts w:ascii="Arial" w:eastAsia="Arial Unicode MS" w:hAnsi="Arial" w:cs="Arial"/>
          <w:b/>
          <w:color w:val="000000"/>
          <w:sz w:val="28"/>
          <w:szCs w:val="28"/>
        </w:rPr>
        <w:t>A</w:t>
      </w:r>
      <w:r w:rsidR="0083572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CQUISITION </w:t>
      </w:r>
      <w:r w:rsidR="00D861B8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COMMITTEE </w:t>
      </w:r>
    </w:p>
    <w:p w14:paraId="2D7EEB08" w14:textId="0548B02B" w:rsidR="000D74FA" w:rsidRPr="003F2470" w:rsidRDefault="000D3F36" w:rsidP="00D861B8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37C1D65A" w:rsidR="000D3F36" w:rsidRPr="000D74FA" w:rsidRDefault="00EE75C6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Friday, May 17</w:t>
      </w:r>
      <w:r w:rsidR="003F2470">
        <w:rPr>
          <w:rFonts w:ascii="Arial" w:eastAsia="Arial Unicode MS" w:hAnsi="Arial" w:cs="Arial"/>
          <w:b/>
          <w:color w:val="000000"/>
          <w:sz w:val="24"/>
          <w:szCs w:val="24"/>
        </w:rPr>
        <w:t>, 202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4</w:t>
      </w:r>
    </w:p>
    <w:bookmarkEnd w:id="0"/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29D43329" w14:textId="77777777" w:rsidR="008F10B0" w:rsidRDefault="008F10B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50FACF7C" w14:textId="77777777" w:rsidR="008F10B0" w:rsidRDefault="008F10B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3F2470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3F2470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642BA46" w14:textId="7241A063" w:rsidR="00063A39" w:rsidRPr="003F2470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1B6D25E5" w14:textId="77777777" w:rsidR="000C6884" w:rsidRPr="003F2470" w:rsidRDefault="000C6884" w:rsidP="000C6884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647DE8F0" w14:textId="305ECBF4" w:rsidR="005544F6" w:rsidRDefault="000C6884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 xml:space="preserve">Approval of the Minutes </w:t>
      </w:r>
      <w:r w:rsidR="00EE75C6">
        <w:rPr>
          <w:rFonts w:ascii="Arial" w:eastAsia="Times New Roman" w:hAnsi="Arial" w:cs="Arial"/>
          <w:b/>
          <w:sz w:val="24"/>
          <w:szCs w:val="24"/>
        </w:rPr>
        <w:t>(October 25, 2023)</w:t>
      </w:r>
    </w:p>
    <w:p w14:paraId="04FEF51A" w14:textId="77777777" w:rsidR="00014911" w:rsidRPr="00014911" w:rsidRDefault="00014911" w:rsidP="00014911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2DA09849" w14:textId="288912B1" w:rsidR="00014911" w:rsidRPr="008F10B0" w:rsidRDefault="00EE75C6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Presentation of Armory Proposal – </w:t>
      </w:r>
      <w:r w:rsidR="00DF51D6">
        <w:rPr>
          <w:rFonts w:ascii="Arial" w:eastAsia="Times New Roman" w:hAnsi="Arial" w:cs="Arial"/>
          <w:bCs/>
          <w:sz w:val="24"/>
          <w:szCs w:val="24"/>
        </w:rPr>
        <w:t>Don Patterson, REVA Development Corp</w:t>
      </w:r>
      <w:r w:rsidR="008F10B0">
        <w:rPr>
          <w:rFonts w:ascii="Arial" w:eastAsia="Times New Roman" w:hAnsi="Arial" w:cs="Arial"/>
          <w:bCs/>
          <w:sz w:val="24"/>
          <w:szCs w:val="24"/>
        </w:rPr>
        <w:t>.</w:t>
      </w:r>
    </w:p>
    <w:p w14:paraId="4BF0B72E" w14:textId="77777777" w:rsidR="008F10B0" w:rsidRPr="008F10B0" w:rsidRDefault="008F10B0" w:rsidP="008F10B0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01DDCB34" w14:textId="0F2D14B2" w:rsidR="00793B90" w:rsidRDefault="00793B90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JWB Overview </w:t>
      </w:r>
      <w:r w:rsidRPr="00793B90">
        <w:rPr>
          <w:rFonts w:ascii="Arial" w:eastAsia="Times New Roman" w:hAnsi="Arial" w:cs="Arial"/>
          <w:bCs/>
          <w:sz w:val="24"/>
          <w:szCs w:val="24"/>
        </w:rPr>
        <w:t>– Alex Sifakis, JWB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4C9301B" w14:textId="77777777" w:rsidR="00793B90" w:rsidRPr="00793B90" w:rsidRDefault="00793B90" w:rsidP="00793B90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67BF4E16" w14:textId="00E16848" w:rsidR="00C26289" w:rsidRDefault="00C26289" w:rsidP="00557C9A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Chase Properties</w:t>
      </w:r>
      <w:r w:rsidR="00557C9A">
        <w:rPr>
          <w:rFonts w:ascii="Arial" w:eastAsia="Times New Roman" w:hAnsi="Arial" w:cs="Arial"/>
          <w:b/>
          <w:sz w:val="24"/>
          <w:szCs w:val="24"/>
        </w:rPr>
        <w:t xml:space="preserve"> Update</w:t>
      </w:r>
    </w:p>
    <w:p w14:paraId="21ADAD26" w14:textId="77777777" w:rsidR="00557C9A" w:rsidRPr="00557C9A" w:rsidRDefault="00557C9A" w:rsidP="00557C9A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42AEEE17" w14:textId="71085157" w:rsidR="008F10B0" w:rsidRDefault="008F10B0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JHA Vacant Lots</w:t>
      </w:r>
      <w:r w:rsidR="00793B90">
        <w:rPr>
          <w:rFonts w:ascii="Arial" w:eastAsia="Times New Roman" w:hAnsi="Arial" w:cs="Arial"/>
          <w:b/>
          <w:sz w:val="24"/>
          <w:szCs w:val="24"/>
        </w:rPr>
        <w:t xml:space="preserve"> Overview</w:t>
      </w:r>
      <w:r>
        <w:rPr>
          <w:rFonts w:ascii="Arial" w:eastAsia="Times New Roman" w:hAnsi="Arial" w:cs="Arial"/>
          <w:b/>
          <w:sz w:val="24"/>
          <w:szCs w:val="24"/>
        </w:rPr>
        <w:t xml:space="preserve"> – </w:t>
      </w:r>
      <w:r>
        <w:rPr>
          <w:rFonts w:ascii="Arial" w:eastAsia="Times New Roman" w:hAnsi="Arial" w:cs="Arial"/>
          <w:bCs/>
          <w:sz w:val="24"/>
          <w:szCs w:val="24"/>
        </w:rPr>
        <w:t xml:space="preserve">Reynold Peterson, Director of Modernization &amp; Development </w:t>
      </w:r>
    </w:p>
    <w:p w14:paraId="77C21DA3" w14:textId="66881FA7" w:rsidR="0022423B" w:rsidRPr="00E660BD" w:rsidRDefault="0022423B" w:rsidP="00E660BD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4646C6" w14:textId="4B7F8FF2" w:rsidR="000D74FA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losing Comments</w:t>
      </w:r>
    </w:p>
    <w:p w14:paraId="3315EFF3" w14:textId="77777777" w:rsidR="000D74FA" w:rsidRPr="000D74FA" w:rsidRDefault="000D74FA" w:rsidP="000D74FA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7ECB55C" w14:textId="5468542D" w:rsidR="000D3F36" w:rsidRPr="00E75B85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Meeting Adjourn</w:t>
      </w:r>
      <w:r w:rsidR="00906D9C">
        <w:rPr>
          <w:rFonts w:ascii="Arial" w:eastAsia="Times New Roman" w:hAnsi="Arial" w:cs="Arial"/>
          <w:b/>
          <w:bCs/>
          <w:sz w:val="24"/>
          <w:szCs w:val="24"/>
        </w:rPr>
        <w:t>ment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sectPr w:rsidR="000D3F36" w:rsidRPr="00E75B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78734" w14:textId="77777777" w:rsidR="006D4DC2" w:rsidRDefault="006D4DC2" w:rsidP="000D74FA">
      <w:pPr>
        <w:spacing w:after="0" w:line="240" w:lineRule="auto"/>
      </w:pPr>
      <w:r>
        <w:separator/>
      </w:r>
    </w:p>
  </w:endnote>
  <w:endnote w:type="continuationSeparator" w:id="0">
    <w:p w14:paraId="0990C7E5" w14:textId="77777777" w:rsidR="006D4DC2" w:rsidRDefault="006D4DC2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557C9A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D9F75C" w14:textId="77777777" w:rsidR="006D4DC2" w:rsidRDefault="006D4DC2" w:rsidP="000D74FA">
      <w:pPr>
        <w:spacing w:after="0" w:line="240" w:lineRule="auto"/>
      </w:pPr>
      <w:r>
        <w:separator/>
      </w:r>
    </w:p>
  </w:footnote>
  <w:footnote w:type="continuationSeparator" w:id="0">
    <w:p w14:paraId="3B9702FE" w14:textId="77777777" w:rsidR="006D4DC2" w:rsidRDefault="006D4DC2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1EE2260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7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8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53023579"/>
    <w:multiLevelType w:val="hybridMultilevel"/>
    <w:tmpl w:val="B890E228"/>
    <w:lvl w:ilvl="0" w:tplc="B71422D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50C384F"/>
    <w:multiLevelType w:val="hybridMultilevel"/>
    <w:tmpl w:val="555295AC"/>
    <w:lvl w:ilvl="0" w:tplc="A90E11CC">
      <w:start w:val="1"/>
      <w:numFmt w:val="upperRoman"/>
      <w:lvlText w:val="%1."/>
      <w:lvlJc w:val="right"/>
      <w:pPr>
        <w:ind w:left="108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1"/>
  </w:num>
  <w:num w:numId="2" w16cid:durableId="318000921">
    <w:abstractNumId w:val="11"/>
  </w:num>
  <w:num w:numId="3" w16cid:durableId="1165318004">
    <w:abstractNumId w:val="7"/>
  </w:num>
  <w:num w:numId="4" w16cid:durableId="2087527253">
    <w:abstractNumId w:val="5"/>
  </w:num>
  <w:num w:numId="5" w16cid:durableId="1576428738">
    <w:abstractNumId w:val="6"/>
  </w:num>
  <w:num w:numId="6" w16cid:durableId="1660040435">
    <w:abstractNumId w:val="2"/>
  </w:num>
  <w:num w:numId="7" w16cid:durableId="31462303">
    <w:abstractNumId w:val="12"/>
  </w:num>
  <w:num w:numId="8" w16cid:durableId="1968512015">
    <w:abstractNumId w:val="4"/>
  </w:num>
  <w:num w:numId="9" w16cid:durableId="1012683601">
    <w:abstractNumId w:val="8"/>
  </w:num>
  <w:num w:numId="10" w16cid:durableId="436603412">
    <w:abstractNumId w:val="3"/>
  </w:num>
  <w:num w:numId="11" w16cid:durableId="683939372">
    <w:abstractNumId w:val="10"/>
  </w:num>
  <w:num w:numId="12" w16cid:durableId="1481575343">
    <w:abstractNumId w:val="0"/>
  </w:num>
  <w:num w:numId="13" w16cid:durableId="1228029887">
    <w:abstractNumId w:val="9"/>
  </w:num>
  <w:num w:numId="14" w16cid:durableId="29186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14911"/>
    <w:rsid w:val="00046F3F"/>
    <w:rsid w:val="00063A39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41AA1"/>
    <w:rsid w:val="001A20DD"/>
    <w:rsid w:val="001A2DA2"/>
    <w:rsid w:val="001A5C95"/>
    <w:rsid w:val="001C3F74"/>
    <w:rsid w:val="002029E0"/>
    <w:rsid w:val="0021049B"/>
    <w:rsid w:val="00211BE5"/>
    <w:rsid w:val="0022423B"/>
    <w:rsid w:val="002E5BA2"/>
    <w:rsid w:val="002F6422"/>
    <w:rsid w:val="002F734E"/>
    <w:rsid w:val="003842B4"/>
    <w:rsid w:val="003845C7"/>
    <w:rsid w:val="003C5C85"/>
    <w:rsid w:val="003F2470"/>
    <w:rsid w:val="003F379C"/>
    <w:rsid w:val="00465A7E"/>
    <w:rsid w:val="00466138"/>
    <w:rsid w:val="004C5E3F"/>
    <w:rsid w:val="004E1993"/>
    <w:rsid w:val="00502F3B"/>
    <w:rsid w:val="00547277"/>
    <w:rsid w:val="005530F4"/>
    <w:rsid w:val="005544F6"/>
    <w:rsid w:val="00555C14"/>
    <w:rsid w:val="00557C9A"/>
    <w:rsid w:val="005A539E"/>
    <w:rsid w:val="005C765B"/>
    <w:rsid w:val="005F18F7"/>
    <w:rsid w:val="005F1A9F"/>
    <w:rsid w:val="00610DC7"/>
    <w:rsid w:val="00657CDA"/>
    <w:rsid w:val="00671400"/>
    <w:rsid w:val="00692E47"/>
    <w:rsid w:val="006D4DC2"/>
    <w:rsid w:val="006E3CB1"/>
    <w:rsid w:val="00760E6C"/>
    <w:rsid w:val="00775C17"/>
    <w:rsid w:val="00793B90"/>
    <w:rsid w:val="007A1156"/>
    <w:rsid w:val="007A6CE0"/>
    <w:rsid w:val="007B37E1"/>
    <w:rsid w:val="007C0459"/>
    <w:rsid w:val="007E345A"/>
    <w:rsid w:val="007E3B80"/>
    <w:rsid w:val="0083572A"/>
    <w:rsid w:val="00877563"/>
    <w:rsid w:val="008824EB"/>
    <w:rsid w:val="008971A8"/>
    <w:rsid w:val="008A1AF6"/>
    <w:rsid w:val="008B4214"/>
    <w:rsid w:val="008D00BD"/>
    <w:rsid w:val="008D46E5"/>
    <w:rsid w:val="008F10B0"/>
    <w:rsid w:val="008F554E"/>
    <w:rsid w:val="00906D9C"/>
    <w:rsid w:val="00930BF3"/>
    <w:rsid w:val="00937804"/>
    <w:rsid w:val="00941086"/>
    <w:rsid w:val="00950C1E"/>
    <w:rsid w:val="00967145"/>
    <w:rsid w:val="009876AC"/>
    <w:rsid w:val="009922E8"/>
    <w:rsid w:val="009B2177"/>
    <w:rsid w:val="009E70CD"/>
    <w:rsid w:val="009F6E92"/>
    <w:rsid w:val="00A0006A"/>
    <w:rsid w:val="00A020D0"/>
    <w:rsid w:val="00A34C65"/>
    <w:rsid w:val="00A54499"/>
    <w:rsid w:val="00A547F4"/>
    <w:rsid w:val="00A57F43"/>
    <w:rsid w:val="00A62F96"/>
    <w:rsid w:val="00A71251"/>
    <w:rsid w:val="00A732FD"/>
    <w:rsid w:val="00A90C39"/>
    <w:rsid w:val="00A94758"/>
    <w:rsid w:val="00AC79CF"/>
    <w:rsid w:val="00AE7755"/>
    <w:rsid w:val="00B023A0"/>
    <w:rsid w:val="00B322F2"/>
    <w:rsid w:val="00B42E6F"/>
    <w:rsid w:val="00B57E85"/>
    <w:rsid w:val="00B634F7"/>
    <w:rsid w:val="00B756CE"/>
    <w:rsid w:val="00B849D3"/>
    <w:rsid w:val="00BA6809"/>
    <w:rsid w:val="00C26289"/>
    <w:rsid w:val="00C837EA"/>
    <w:rsid w:val="00C90A07"/>
    <w:rsid w:val="00CF2C3A"/>
    <w:rsid w:val="00D02F30"/>
    <w:rsid w:val="00D17898"/>
    <w:rsid w:val="00D40C82"/>
    <w:rsid w:val="00D43860"/>
    <w:rsid w:val="00D47CD0"/>
    <w:rsid w:val="00D861B8"/>
    <w:rsid w:val="00DA3F4F"/>
    <w:rsid w:val="00DA5F12"/>
    <w:rsid w:val="00DC6006"/>
    <w:rsid w:val="00DF51D6"/>
    <w:rsid w:val="00DF7C3F"/>
    <w:rsid w:val="00E058B9"/>
    <w:rsid w:val="00E20296"/>
    <w:rsid w:val="00E515EA"/>
    <w:rsid w:val="00E600A7"/>
    <w:rsid w:val="00E660BD"/>
    <w:rsid w:val="00E67D22"/>
    <w:rsid w:val="00E75B85"/>
    <w:rsid w:val="00E81995"/>
    <w:rsid w:val="00E838CB"/>
    <w:rsid w:val="00EA0AB5"/>
    <w:rsid w:val="00ED2156"/>
    <w:rsid w:val="00EE68E4"/>
    <w:rsid w:val="00EE75C6"/>
    <w:rsid w:val="00F33536"/>
    <w:rsid w:val="00F62404"/>
    <w:rsid w:val="00F84235"/>
    <w:rsid w:val="00FF3D68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6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2206E2-6E6D-447F-BFB5-AC22A19E7B76}">
  <ds:schemaRefs>
    <ds:schemaRef ds:uri="http://purl.org/dc/dcmitype/"/>
    <ds:schemaRef ds:uri="http://schemas.microsoft.com/office/2006/documentManagement/types"/>
    <ds:schemaRef ds:uri="http://www.w3.org/XML/1998/namespace"/>
    <ds:schemaRef ds:uri="ccfc3261-dbcb-4bd3-8b75-266d4d889fd1"/>
    <ds:schemaRef ds:uri="http://schemas.microsoft.com/office/2006/metadata/properties"/>
    <ds:schemaRef ds:uri="http://schemas.microsoft.com/office/infopath/2007/PartnerControls"/>
    <ds:schemaRef ds:uri="0beab443-7125-4fcc-81c6-1bde3cce2b28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3</cp:revision>
  <cp:lastPrinted>2023-05-09T13:15:00Z</cp:lastPrinted>
  <dcterms:created xsi:type="dcterms:W3CDTF">2024-04-14T06:40:00Z</dcterms:created>
  <dcterms:modified xsi:type="dcterms:W3CDTF">2024-05-12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